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ysicist position at [Institution/Organization Name] in Egypt Alexandria. As a dedicated and innovative physicist with a profound passion for advancing scientific knowledge, I am eager to contribute my expertise and enthusiasm to an institution that values cutting-edge research and academic excellence. Egypt Alexandria, with its rich historical legacy as a hub of intellectual discovery and its modern commitment to scientific progress, represents an ideal environment for me to grow professionally while making meaningful contributions to the field of physics.</w:t>
      </w:r>
    </w:p>
    <w:p>
      <w:pPr>
        <w:pStyle w:val="BodyText"/>
      </w:pPr>
      <w:r>
        <w:t xml:space="preserve">My academic journey began with a Bachelor’s degree in Physics from [University Name], where I developed a strong foundation in theoretical and experimental physics. This was followed by a Master’s and Ph.D. in [Specific Field, e.g., Particle Physics, Quantum Mechanics, or Astrophysics] from [University Name], during which I conducted groundbreaking research on [specific topic]. My work focused on [briefly describe your research, e.g., "the behavior of subatomic particles under extreme conditions" or "the development of advanced computational models for astrophysical phenomena"]. These experiences not only honed my analytical and problem-solving skills but also deepened my commitment to exploring the fundamental laws that govern our universe.</w:t>
      </w:r>
    </w:p>
    <w:p>
      <w:pPr>
        <w:pStyle w:val="BodyText"/>
      </w:pPr>
      <w:r>
        <w:t xml:space="preserve">As a Physicist, I have always been driven by the desire to bridge theoretical concepts with practical applications. My professional career has included roles as a [Job Title, e.g., Research Assistant, Postdoctoral Fellow] at [Institution Name], where I collaborated with interdisciplinary teams to tackle complex challenges in [specific area]. For instance, my work on [mention a project or publication] contributed to the development of [specific outcome, e.g., "a novel method for analyzing cosmic radiation" or "an algorithm for optimizing energy efficiency in experimental setups"]. These experiences have equipped me with a robust skill set in data analysis, laboratory techniques, and scientific communication—qualities I believe are essential for success in Egypt Alexandria’s dynamic research landscape.</w:t>
      </w:r>
    </w:p>
    <w:p>
      <w:pPr>
        <w:pStyle w:val="BodyText"/>
      </w:pPr>
      <w:r>
        <w:t xml:space="preserve">Egypt Alexandria holds a special place in the history of science. From the ancient Library of Alexandria to modern institutions like the American University in Cairo and the National Institute of Laser Enhanced Sciences, the region has long been a cradle of innovation. I am particularly inspired by [mention a specific initiative, research center, or scientist in Egypt or Alexandria] and their efforts to address global challenges through physics. For example, [describe a relevant project or achievement]. This aligns seamlessly with my own goals of leveraging physics to solve real-world problems, whether it be in renewable energy, medical imaging, or space exploration.</w:t>
      </w:r>
    </w:p>
    <w:p>
      <w:pPr>
        <w:pStyle w:val="BodyText"/>
      </w:pPr>
      <w:r>
        <w:t xml:space="preserve">What excites me most about the opportunity to work in Egypt Alexandria is the chance to collaborate with a diverse community of researchers and students who share a passion for discovery. I am confident that my background in [specific areas] and my ability to adapt to new environments will enable me to thrive in this role. Additionally, my fluency in [language, if applicable] and cultural sensitivity will allow me to integrate smoothly into the local academic community and contribute effectively to team projects.</w:t>
      </w:r>
    </w:p>
    <w:p>
      <w:pPr>
        <w:pStyle w:val="BodyText"/>
      </w:pPr>
      <w:r>
        <w:t xml:space="preserve">In addition to my technical expertise, I bring a strong commitment to mentorship and education. Throughout my career, I have mentored undergraduate students and led workshops on [specific topic], fostering a culture of curiosity and critical thinking. I believe that the future of physics depends on nurturing the next generation of scientists, and I am eager to play a role in shaping this legacy in Egypt Alexandria.</w:t>
      </w:r>
    </w:p>
    <w:p>
      <w:pPr>
        <w:pStyle w:val="BodyText"/>
      </w:pPr>
      <w:r>
        <w:t xml:space="preserve">My decision to apply for this position is rooted in my belief that physics is not just a discipline but a transformative force that can address some of humanity’s greatest challenges. Egypt Alexandria, with its unique blend of tradition and modernity, offers an unparalleled platform to explore these possibilities. I am particularly interested in [mention a specific research interest or project related to the institution], as I am confident that my skills and experiences align with the goals of your organization.</w:t>
      </w:r>
    </w:p>
    <w:p>
      <w:pPr>
        <w:pStyle w:val="BodyText"/>
      </w:pPr>
      <w:r>
        <w:t xml:space="preserve">Thank you for considering my application. I would be honored to contribute my expertise as a Physicist to the vibrant scientific community in Egypt Alexandria. I look forward to discussing how my background, vision, and passion for physics can support the mission of your institut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Egypt Alexandria</dc:title>
  <dc:creator/>
  <dc:language>en</dc:language>
  <cp:keywords/>
  <dcterms:created xsi:type="dcterms:W3CDTF">2026-07-23T07:43:51Z</dcterms:created>
  <dcterms:modified xsi:type="dcterms:W3CDTF">2026-07-23T07:43:51Z</dcterms:modified>
</cp:coreProperties>
</file>

<file path=docProps/custom.xml><?xml version="1.0" encoding="utf-8"?>
<Properties xmlns="http://schemas.openxmlformats.org/officeDocument/2006/custom-properties" xmlns:vt="http://schemas.openxmlformats.org/officeDocument/2006/docPropsVTypes"/>
</file>